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628AE" w14:textId="67F52044" w:rsidR="00C50567" w:rsidRPr="00EB06BF" w:rsidRDefault="00041FDF" w:rsidP="00EB06BF">
      <w:pPr>
        <w:spacing w:after="0" w:line="240" w:lineRule="auto"/>
        <w:jc w:val="center"/>
        <w:rPr>
          <w:sz w:val="56"/>
        </w:rPr>
      </w:pPr>
      <w:r>
        <w:rPr>
          <w:sz w:val="56"/>
        </w:rPr>
        <w:t>Kim Miner</w:t>
      </w:r>
    </w:p>
    <w:p w14:paraId="098FF8E7" w14:textId="43728094" w:rsidR="00541749" w:rsidRDefault="00FB0456" w:rsidP="00E877C8">
      <w:pPr>
        <w:spacing w:after="0" w:line="240" w:lineRule="auto"/>
        <w:jc w:val="center"/>
        <w:rPr>
          <w:sz w:val="24"/>
          <w:szCs w:val="24"/>
        </w:rPr>
      </w:pPr>
      <w:r>
        <w:t>Kimah72@gmail.com</w:t>
      </w:r>
      <w:r w:rsidR="00EB06BF">
        <w:rPr>
          <w:sz w:val="24"/>
          <w:szCs w:val="24"/>
        </w:rPr>
        <w:t xml:space="preserve">  |</w:t>
      </w:r>
      <w:r w:rsidR="003456E3" w:rsidRPr="003456E3">
        <w:rPr>
          <w:sz w:val="24"/>
          <w:szCs w:val="24"/>
        </w:rPr>
        <w:t xml:space="preserve"> https://www.linkedin.com/in/kimberly-miner</w:t>
      </w:r>
      <w:r w:rsidR="00EB06BF">
        <w:rPr>
          <w:sz w:val="24"/>
          <w:szCs w:val="24"/>
        </w:rPr>
        <w:t xml:space="preserve"> </w:t>
      </w:r>
      <w:r w:rsidR="00BB3309">
        <w:rPr>
          <w:sz w:val="24"/>
          <w:szCs w:val="24"/>
        </w:rPr>
        <w:t>|</w:t>
      </w:r>
      <w:r w:rsidR="00EB06BF">
        <w:rPr>
          <w:sz w:val="24"/>
          <w:szCs w:val="24"/>
        </w:rPr>
        <w:t xml:space="preserve"> +1 (</w:t>
      </w:r>
      <w:r>
        <w:rPr>
          <w:sz w:val="24"/>
          <w:szCs w:val="24"/>
        </w:rPr>
        <w:t>801)800-3256</w:t>
      </w:r>
    </w:p>
    <w:p w14:paraId="745E3B93" w14:textId="77777777" w:rsidR="00E877C8" w:rsidRDefault="00E877C8" w:rsidP="00E877C8">
      <w:pPr>
        <w:spacing w:after="0" w:line="240" w:lineRule="auto"/>
        <w:jc w:val="center"/>
        <w:rPr>
          <w:sz w:val="24"/>
          <w:szCs w:val="24"/>
        </w:rPr>
      </w:pPr>
    </w:p>
    <w:p w14:paraId="0751CE89" w14:textId="686D1404" w:rsidR="00EB06BF" w:rsidRDefault="00EB06BF" w:rsidP="00EB06BF">
      <w:pPr>
        <w:spacing w:after="0" w:line="240" w:lineRule="auto"/>
        <w:jc w:val="center"/>
        <w:rPr>
          <w:sz w:val="24"/>
          <w:szCs w:val="24"/>
        </w:rPr>
      </w:pPr>
    </w:p>
    <w:p w14:paraId="3BA5CAC6" w14:textId="6D83D60E" w:rsidR="00EB06BF" w:rsidRDefault="001820A1" w:rsidP="00EB06BF">
      <w:pPr>
        <w:spacing w:after="0" w:line="240" w:lineRule="auto"/>
        <w:rPr>
          <w:sz w:val="36"/>
          <w:szCs w:val="24"/>
        </w:rPr>
      </w:pPr>
      <w:r>
        <w:rPr>
          <w:sz w:val="36"/>
          <w:szCs w:val="24"/>
        </w:rPr>
        <w:t>[</w:t>
      </w:r>
      <w:r w:rsidR="0082529E">
        <w:rPr>
          <w:sz w:val="36"/>
          <w:szCs w:val="24"/>
        </w:rPr>
        <w:t>Master Embroider</w:t>
      </w:r>
      <w:r w:rsidR="001001D7">
        <w:rPr>
          <w:sz w:val="36"/>
          <w:szCs w:val="24"/>
        </w:rPr>
        <w:t>er</w:t>
      </w:r>
      <w:r>
        <w:rPr>
          <w:sz w:val="36"/>
          <w:szCs w:val="24"/>
        </w:rPr>
        <w:t>]</w:t>
      </w:r>
    </w:p>
    <w:p w14:paraId="0609B70C" w14:textId="3FBC90C6" w:rsidR="00EB06BF" w:rsidRPr="00C14A29" w:rsidRDefault="001C1D46" w:rsidP="00EB06BF">
      <w:pPr>
        <w:spacing w:after="0" w:line="240" w:lineRule="auto"/>
        <w:rPr>
          <w:i/>
          <w:sz w:val="26"/>
          <w:szCs w:val="26"/>
        </w:rPr>
      </w:pPr>
      <w:r>
        <w:rPr>
          <w:i/>
          <w:sz w:val="26"/>
          <w:szCs w:val="26"/>
        </w:rPr>
        <w:t>Machine Operator with</w:t>
      </w:r>
      <w:r w:rsidR="00492084">
        <w:rPr>
          <w:i/>
          <w:sz w:val="26"/>
          <w:szCs w:val="26"/>
        </w:rPr>
        <w:t xml:space="preserve"> Barudan Industrial Machines</w:t>
      </w:r>
    </w:p>
    <w:p w14:paraId="0ADA05EC" w14:textId="77777777" w:rsidR="00E877C8" w:rsidRDefault="00E877C8" w:rsidP="00EB06BF">
      <w:pPr>
        <w:spacing w:after="0" w:line="240" w:lineRule="auto"/>
        <w:rPr>
          <w:sz w:val="24"/>
          <w:szCs w:val="24"/>
        </w:rPr>
      </w:pPr>
    </w:p>
    <w:p w14:paraId="63739C45" w14:textId="14E005A1" w:rsidR="004961ED" w:rsidRDefault="004961ED" w:rsidP="00EB06BF">
      <w:pPr>
        <w:spacing w:after="0" w:line="240" w:lineRule="auto"/>
        <w:rPr>
          <w:sz w:val="36"/>
          <w:szCs w:val="24"/>
        </w:rPr>
      </w:pPr>
      <w:r w:rsidRPr="004961ED">
        <w:rPr>
          <w:sz w:val="36"/>
          <w:szCs w:val="24"/>
        </w:rPr>
        <w:t>Skills</w:t>
      </w:r>
    </w:p>
    <w:p w14:paraId="395DD95C" w14:textId="77777777" w:rsidR="004961ED" w:rsidRDefault="004961ED" w:rsidP="004961E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  <w:sectPr w:rsidR="004961E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C6289CF" w14:textId="078EDA28" w:rsidR="004B5481" w:rsidRDefault="009358F4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Operate and troubleshoot</w:t>
      </w:r>
      <w:r w:rsidR="006435DE">
        <w:rPr>
          <w:szCs w:val="24"/>
        </w:rPr>
        <w:t xml:space="preserve"> Barudan</w:t>
      </w:r>
      <w:r>
        <w:rPr>
          <w:szCs w:val="24"/>
        </w:rPr>
        <w:t xml:space="preserve"> embroidery machines</w:t>
      </w:r>
    </w:p>
    <w:p w14:paraId="7144A616" w14:textId="19D05D49" w:rsidR="004961ED" w:rsidRPr="00947E3A" w:rsidRDefault="000D657F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 xml:space="preserve">Provide </w:t>
      </w:r>
      <w:r w:rsidR="00B67548">
        <w:rPr>
          <w:szCs w:val="24"/>
        </w:rPr>
        <w:t>routine</w:t>
      </w:r>
      <w:r>
        <w:rPr>
          <w:szCs w:val="24"/>
        </w:rPr>
        <w:t xml:space="preserve"> maintenance</w:t>
      </w:r>
    </w:p>
    <w:p w14:paraId="3FCC14D3" w14:textId="4D607A27" w:rsidR="004961ED" w:rsidRPr="00947E3A" w:rsidRDefault="00D17D99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 xml:space="preserve">Position garments and hats within </w:t>
      </w:r>
      <w:r w:rsidR="00FD2B3B">
        <w:rPr>
          <w:szCs w:val="24"/>
        </w:rPr>
        <w:t xml:space="preserve">required parameters </w:t>
      </w:r>
      <w:r w:rsidR="006435DE">
        <w:rPr>
          <w:szCs w:val="24"/>
        </w:rPr>
        <w:t>and placement</w:t>
      </w:r>
    </w:p>
    <w:p w14:paraId="6EA67853" w14:textId="2B7D6BAA" w:rsidR="004961ED" w:rsidRPr="005E7039" w:rsidRDefault="005E7039" w:rsidP="005E7039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Work with computer based designs</w:t>
      </w:r>
    </w:p>
    <w:p w14:paraId="599FF0F5" w14:textId="093B1BB0" w:rsidR="004961ED" w:rsidRPr="00947E3A" w:rsidRDefault="008C693C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C</w:t>
      </w:r>
      <w:r w:rsidR="00AA5A5A">
        <w:rPr>
          <w:szCs w:val="24"/>
        </w:rPr>
        <w:t>orrect</w:t>
      </w:r>
      <w:r>
        <w:rPr>
          <w:szCs w:val="24"/>
        </w:rPr>
        <w:t>s</w:t>
      </w:r>
      <w:r w:rsidR="00AA5A5A">
        <w:rPr>
          <w:szCs w:val="24"/>
        </w:rPr>
        <w:t xml:space="preserve"> defect</w:t>
      </w:r>
      <w:r w:rsidR="006435DE">
        <w:rPr>
          <w:szCs w:val="24"/>
        </w:rPr>
        <w:t>s</w:t>
      </w:r>
      <w:r>
        <w:rPr>
          <w:szCs w:val="24"/>
        </w:rPr>
        <w:t xml:space="preserve"> in stitch</w:t>
      </w:r>
      <w:r w:rsidR="000C0336">
        <w:rPr>
          <w:szCs w:val="24"/>
        </w:rPr>
        <w:t>in</w:t>
      </w:r>
      <w:r>
        <w:rPr>
          <w:szCs w:val="24"/>
        </w:rPr>
        <w:t xml:space="preserve">g </w:t>
      </w:r>
      <w:r w:rsidR="003A2469">
        <w:rPr>
          <w:szCs w:val="24"/>
        </w:rPr>
        <w:t>with mechanical or thread problems</w:t>
      </w:r>
    </w:p>
    <w:p w14:paraId="22535A18" w14:textId="4A1BBDDA" w:rsidR="004961ED" w:rsidRPr="000C0336" w:rsidRDefault="00F304FA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  <w:sectPr w:rsidR="004961ED" w:rsidRPr="000C0336" w:rsidSect="004961E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szCs w:val="24"/>
        </w:rPr>
        <w:t xml:space="preserve">Quality controls own work for </w:t>
      </w:r>
      <w:r w:rsidR="00E6754E">
        <w:rPr>
          <w:szCs w:val="24"/>
        </w:rPr>
        <w:t>finished products</w:t>
      </w:r>
    </w:p>
    <w:p w14:paraId="733B4EFE" w14:textId="606874BD" w:rsidR="004961ED" w:rsidRPr="004961ED" w:rsidRDefault="004961ED" w:rsidP="004961ED">
      <w:pPr>
        <w:spacing w:after="0" w:line="240" w:lineRule="auto"/>
        <w:rPr>
          <w:sz w:val="24"/>
          <w:szCs w:val="24"/>
        </w:rPr>
      </w:pPr>
    </w:p>
    <w:p w14:paraId="7E569F66" w14:textId="3EC589DE" w:rsidR="00EB06BF" w:rsidRDefault="004961ED" w:rsidP="00EB06BF">
      <w:pPr>
        <w:spacing w:after="0" w:line="240" w:lineRule="auto"/>
        <w:rPr>
          <w:sz w:val="36"/>
          <w:szCs w:val="24"/>
        </w:rPr>
      </w:pPr>
      <w:r w:rsidRPr="004961ED">
        <w:rPr>
          <w:sz w:val="36"/>
          <w:szCs w:val="24"/>
        </w:rPr>
        <w:t xml:space="preserve">Experience </w:t>
      </w:r>
    </w:p>
    <w:p w14:paraId="3B46D062" w14:textId="77777777" w:rsidR="00541749" w:rsidRPr="00541749" w:rsidRDefault="00541749" w:rsidP="00EB06BF">
      <w:pPr>
        <w:spacing w:after="0" w:line="240" w:lineRule="auto"/>
        <w:rPr>
          <w:sz w:val="6"/>
          <w:szCs w:val="6"/>
        </w:rPr>
      </w:pPr>
    </w:p>
    <w:p w14:paraId="67582299" w14:textId="44F5651F" w:rsidR="004961ED" w:rsidRDefault="00E6754E" w:rsidP="00EB06BF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Machine Operator</w:t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110337">
        <w:rPr>
          <w:sz w:val="24"/>
          <w:szCs w:val="24"/>
        </w:rPr>
        <w:t>Aug</w:t>
      </w:r>
      <w:r w:rsidR="00976561">
        <w:rPr>
          <w:sz w:val="24"/>
          <w:szCs w:val="24"/>
        </w:rPr>
        <w:t>. 20</w:t>
      </w:r>
      <w:r>
        <w:rPr>
          <w:sz w:val="24"/>
          <w:szCs w:val="24"/>
        </w:rPr>
        <w:t xml:space="preserve">16 </w:t>
      </w:r>
      <w:r w:rsidR="00947E3A">
        <w:rPr>
          <w:sz w:val="24"/>
          <w:szCs w:val="24"/>
        </w:rPr>
        <w:t>-</w:t>
      </w:r>
      <w:r w:rsidR="00976561">
        <w:rPr>
          <w:sz w:val="24"/>
          <w:szCs w:val="24"/>
        </w:rPr>
        <w:t xml:space="preserve"> </w:t>
      </w:r>
      <w:r w:rsidR="00947E3A">
        <w:rPr>
          <w:sz w:val="24"/>
          <w:szCs w:val="24"/>
        </w:rPr>
        <w:t>Present</w:t>
      </w:r>
    </w:p>
    <w:p w14:paraId="0B794B35" w14:textId="624C618B" w:rsidR="006D7D09" w:rsidRPr="006D7D09" w:rsidRDefault="00E6754E" w:rsidP="00EB06BF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Diamond L Designs</w:t>
      </w:r>
    </w:p>
    <w:p w14:paraId="72C8B590" w14:textId="66BF1EE6" w:rsidR="00541749" w:rsidRPr="00947E3A" w:rsidRDefault="0054108F" w:rsidP="00541749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>Fine attention to detail</w:t>
      </w:r>
    </w:p>
    <w:p w14:paraId="4FC4FCF2" w14:textId="40BE9D2B" w:rsidR="00947E3A" w:rsidRPr="00947E3A" w:rsidRDefault="0054108F" w:rsidP="00947E3A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>Implemented several techniques that improved the quality of the outcome and was adopted by other employees.</w:t>
      </w:r>
    </w:p>
    <w:p w14:paraId="34AAE224" w14:textId="58763FCF" w:rsidR="00947E3A" w:rsidRPr="00947E3A" w:rsidRDefault="0054108F" w:rsidP="00947E3A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 xml:space="preserve">Self driven and motivated </w:t>
      </w:r>
      <w:r w:rsidR="00D81E55">
        <w:rPr>
          <w:szCs w:val="24"/>
        </w:rPr>
        <w:t>with</w:t>
      </w:r>
      <w:r w:rsidR="00881C99">
        <w:rPr>
          <w:szCs w:val="24"/>
        </w:rPr>
        <w:t xml:space="preserve"> a high work ethic</w:t>
      </w:r>
    </w:p>
    <w:p w14:paraId="1946BD1C" w14:textId="011444F9" w:rsidR="00947E3A" w:rsidRDefault="00DE2858" w:rsidP="00947E3A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>Organized within my work environment</w:t>
      </w:r>
    </w:p>
    <w:p w14:paraId="3CAF8215" w14:textId="09A2922C" w:rsidR="006D7D09" w:rsidRDefault="006D7D09" w:rsidP="006D7D09">
      <w:pPr>
        <w:spacing w:after="0" w:line="240" w:lineRule="auto"/>
        <w:rPr>
          <w:szCs w:val="24"/>
        </w:rPr>
      </w:pPr>
    </w:p>
    <w:p w14:paraId="3CCE4A85" w14:textId="1FD75F8F" w:rsidR="006D7D09" w:rsidRDefault="00970B14" w:rsidP="006D7D09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Customer Service Representative/Salesman</w:t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2768C9">
        <w:rPr>
          <w:bCs/>
          <w:sz w:val="24"/>
          <w:szCs w:val="24"/>
        </w:rPr>
        <w:t>J</w:t>
      </w:r>
      <w:r>
        <w:rPr>
          <w:bCs/>
          <w:sz w:val="24"/>
          <w:szCs w:val="24"/>
        </w:rPr>
        <w:t>une</w:t>
      </w:r>
      <w:r w:rsidR="002768C9">
        <w:rPr>
          <w:bCs/>
          <w:sz w:val="24"/>
          <w:szCs w:val="24"/>
        </w:rPr>
        <w:t xml:space="preserve"> </w:t>
      </w:r>
      <w:r w:rsidR="006D7D09" w:rsidRPr="006D7D09">
        <w:rPr>
          <w:sz w:val="24"/>
          <w:szCs w:val="24"/>
        </w:rPr>
        <w:t>20</w:t>
      </w:r>
      <w:r>
        <w:rPr>
          <w:sz w:val="24"/>
          <w:szCs w:val="24"/>
        </w:rPr>
        <w:t xml:space="preserve">14 </w:t>
      </w:r>
      <w:r w:rsidR="006D7D09" w:rsidRPr="006D7D09">
        <w:rPr>
          <w:sz w:val="24"/>
          <w:szCs w:val="24"/>
        </w:rPr>
        <w:t>-</w:t>
      </w:r>
      <w:r>
        <w:rPr>
          <w:sz w:val="24"/>
          <w:szCs w:val="24"/>
        </w:rPr>
        <w:t xml:space="preserve"> Aug</w:t>
      </w:r>
      <w:r w:rsidR="00AB12CD">
        <w:rPr>
          <w:sz w:val="24"/>
          <w:szCs w:val="24"/>
        </w:rPr>
        <w:t>. 20</w:t>
      </w:r>
      <w:r>
        <w:rPr>
          <w:sz w:val="24"/>
          <w:szCs w:val="24"/>
        </w:rPr>
        <w:t>16</w:t>
      </w:r>
    </w:p>
    <w:p w14:paraId="58B9C0DB" w14:textId="26A37157" w:rsidR="006D7D09" w:rsidRPr="006D7D09" w:rsidRDefault="00970B14" w:rsidP="006D7D09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The Cotton Shop</w:t>
      </w:r>
    </w:p>
    <w:p w14:paraId="196308B2" w14:textId="7C9276F7" w:rsidR="00A40473" w:rsidRPr="000A5FDB" w:rsidRDefault="00C14A29" w:rsidP="00A40473">
      <w:pPr>
        <w:pStyle w:val="ListParagraph"/>
        <w:numPr>
          <w:ilvl w:val="0"/>
          <w:numId w:val="3"/>
        </w:numPr>
        <w:spacing w:after="0" w:line="240" w:lineRule="auto"/>
        <w:rPr>
          <w:szCs w:val="24"/>
        </w:rPr>
      </w:pPr>
      <w:r>
        <w:rPr>
          <w:szCs w:val="24"/>
        </w:rPr>
        <w:t>Sold</w:t>
      </w:r>
      <w:r w:rsidR="00E45D39">
        <w:rPr>
          <w:szCs w:val="24"/>
        </w:rPr>
        <w:t>/</w:t>
      </w:r>
      <w:r>
        <w:rPr>
          <w:szCs w:val="24"/>
        </w:rPr>
        <w:t>cut</w:t>
      </w:r>
      <w:r w:rsidR="00E45D39">
        <w:rPr>
          <w:szCs w:val="24"/>
        </w:rPr>
        <w:t>/organized</w:t>
      </w:r>
      <w:r>
        <w:rPr>
          <w:szCs w:val="24"/>
        </w:rPr>
        <w:t xml:space="preserve"> fabric</w:t>
      </w:r>
      <w:r w:rsidR="00A11733">
        <w:rPr>
          <w:szCs w:val="24"/>
        </w:rPr>
        <w:t xml:space="preserve"> and maintained</w:t>
      </w:r>
      <w:r w:rsidR="00E45D39">
        <w:rPr>
          <w:szCs w:val="24"/>
        </w:rPr>
        <w:t xml:space="preserve"> a</w:t>
      </w:r>
      <w:r w:rsidR="00A11733">
        <w:rPr>
          <w:szCs w:val="24"/>
        </w:rPr>
        <w:t xml:space="preserve"> friendly work environment with coworkers and customers</w:t>
      </w:r>
      <w:r w:rsidR="006572F2">
        <w:rPr>
          <w:szCs w:val="24"/>
        </w:rPr>
        <w:t xml:space="preserve">, </w:t>
      </w:r>
      <w:r w:rsidR="001110A2">
        <w:rPr>
          <w:szCs w:val="24"/>
        </w:rPr>
        <w:t>taught several quilting classes as an instructor</w:t>
      </w:r>
    </w:p>
    <w:p w14:paraId="16F76DA3" w14:textId="2A0E7B19" w:rsidR="00541749" w:rsidRPr="00541749" w:rsidRDefault="008B06CF" w:rsidP="00541749">
      <w:pPr>
        <w:pStyle w:val="ListParagraph"/>
        <w:numPr>
          <w:ilvl w:val="0"/>
          <w:numId w:val="3"/>
        </w:numPr>
        <w:spacing w:after="0" w:line="240" w:lineRule="auto"/>
        <w:rPr>
          <w:szCs w:val="24"/>
        </w:rPr>
      </w:pPr>
      <w:r>
        <w:rPr>
          <w:szCs w:val="24"/>
        </w:rPr>
        <w:t xml:space="preserve">Sold BabyLock and </w:t>
      </w:r>
      <w:r w:rsidR="006572F2">
        <w:rPr>
          <w:szCs w:val="24"/>
        </w:rPr>
        <w:t>Long arm</w:t>
      </w:r>
      <w:r>
        <w:rPr>
          <w:szCs w:val="24"/>
        </w:rPr>
        <w:t xml:space="preserve"> machines </w:t>
      </w:r>
      <w:r w:rsidR="006572F2">
        <w:rPr>
          <w:szCs w:val="24"/>
        </w:rPr>
        <w:t>as well as instructing customers in the use of them.</w:t>
      </w:r>
    </w:p>
    <w:p w14:paraId="55578CEA" w14:textId="52AD3579" w:rsidR="00A40473" w:rsidRDefault="00A40473" w:rsidP="00A40473">
      <w:pPr>
        <w:spacing w:after="0" w:line="240" w:lineRule="auto"/>
        <w:rPr>
          <w:szCs w:val="24"/>
        </w:rPr>
      </w:pPr>
    </w:p>
    <w:p w14:paraId="59E93CCB" w14:textId="600A79DE" w:rsidR="00A40473" w:rsidRDefault="00A40473" w:rsidP="00A40473">
      <w:pPr>
        <w:spacing w:after="0" w:line="240" w:lineRule="auto"/>
        <w:rPr>
          <w:sz w:val="36"/>
          <w:szCs w:val="24"/>
        </w:rPr>
      </w:pPr>
      <w:r w:rsidRPr="00A40473">
        <w:rPr>
          <w:sz w:val="36"/>
          <w:szCs w:val="24"/>
        </w:rPr>
        <w:t>Education</w:t>
      </w:r>
    </w:p>
    <w:p w14:paraId="457C1B0F" w14:textId="00245E6E" w:rsidR="00A40473" w:rsidRPr="00940017" w:rsidRDefault="00EA10CD" w:rsidP="00A40473">
      <w:pPr>
        <w:spacing w:after="0" w:line="240" w:lineRule="auto"/>
        <w:rPr>
          <w:b/>
          <w:sz w:val="24"/>
          <w:szCs w:val="24"/>
        </w:rPr>
      </w:pPr>
      <w:r w:rsidRPr="00EA10CD">
        <w:rPr>
          <w:b/>
          <w:sz w:val="24"/>
          <w:szCs w:val="24"/>
        </w:rPr>
        <w:tab/>
      </w:r>
      <w:r w:rsidRPr="00EA10CD">
        <w:rPr>
          <w:b/>
          <w:sz w:val="24"/>
          <w:szCs w:val="24"/>
        </w:rPr>
        <w:tab/>
      </w:r>
      <w:r w:rsidRPr="00EA10CD">
        <w:rPr>
          <w:b/>
          <w:sz w:val="24"/>
          <w:szCs w:val="24"/>
        </w:rPr>
        <w:tab/>
      </w:r>
      <w:r w:rsidRPr="00EA10CD">
        <w:rPr>
          <w:b/>
          <w:sz w:val="24"/>
          <w:szCs w:val="24"/>
        </w:rPr>
        <w:tab/>
      </w:r>
      <w:r w:rsidRPr="00EA10CD">
        <w:rPr>
          <w:b/>
          <w:sz w:val="24"/>
          <w:szCs w:val="24"/>
        </w:rPr>
        <w:tab/>
      </w:r>
      <w:r w:rsidR="00FB152B">
        <w:rPr>
          <w:b/>
          <w:sz w:val="24"/>
          <w:szCs w:val="24"/>
        </w:rPr>
        <w:tab/>
      </w:r>
      <w:r w:rsidRPr="00EA10CD">
        <w:rPr>
          <w:b/>
          <w:sz w:val="24"/>
          <w:szCs w:val="24"/>
        </w:rPr>
        <w:tab/>
      </w:r>
      <w:r w:rsidRPr="00EA10CD">
        <w:rPr>
          <w:b/>
          <w:sz w:val="24"/>
          <w:szCs w:val="24"/>
        </w:rPr>
        <w:tab/>
      </w:r>
      <w:r w:rsidR="008F6229">
        <w:rPr>
          <w:b/>
          <w:sz w:val="24"/>
          <w:szCs w:val="24"/>
        </w:rPr>
        <w:tab/>
      </w:r>
      <w:r w:rsidR="00940017">
        <w:rPr>
          <w:bCs/>
          <w:sz w:val="24"/>
          <w:szCs w:val="24"/>
        </w:rPr>
        <w:tab/>
        <w:t>Sept 2022- Present</w:t>
      </w:r>
      <w:r w:rsidR="00940017">
        <w:rPr>
          <w:i/>
          <w:szCs w:val="24"/>
        </w:rPr>
        <w:tab/>
      </w:r>
      <w:r w:rsidR="00FB152B">
        <w:rPr>
          <w:i/>
          <w:szCs w:val="24"/>
        </w:rPr>
        <w:t xml:space="preserve"> </w:t>
      </w:r>
      <w:r w:rsidR="00940017">
        <w:rPr>
          <w:i/>
          <w:szCs w:val="24"/>
        </w:rPr>
        <w:t>BYU Pathways</w:t>
      </w:r>
    </w:p>
    <w:p w14:paraId="60FB888A" w14:textId="63CF93EF" w:rsidR="00EA10CD" w:rsidRDefault="00311C6E" w:rsidP="00EA10CD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 xml:space="preserve">This section can go before </w:t>
      </w:r>
      <w:r w:rsidR="007114DE">
        <w:rPr>
          <w:szCs w:val="24"/>
        </w:rPr>
        <w:t>experience if it is more relevant to your job posting</w:t>
      </w:r>
    </w:p>
    <w:p w14:paraId="43FF0CC2" w14:textId="264D865E" w:rsidR="00EA10CD" w:rsidRDefault="007114DE" w:rsidP="00EA10CD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If you do put it first, you need to list specific course work/skill the same way you would in the experience section</w:t>
      </w:r>
    </w:p>
    <w:p w14:paraId="1D3CDEEB" w14:textId="67B6958F" w:rsidR="00EA10CD" w:rsidRDefault="00087FDE" w:rsidP="00EA10CD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If you haven’t graduated yet use your anticipated graduation date</w:t>
      </w:r>
    </w:p>
    <w:p w14:paraId="64686AB0" w14:textId="4E66AA03" w:rsidR="00EA10CD" w:rsidRDefault="00EA10CD" w:rsidP="00EA10CD">
      <w:pPr>
        <w:spacing w:after="0" w:line="240" w:lineRule="auto"/>
        <w:rPr>
          <w:szCs w:val="24"/>
        </w:rPr>
      </w:pPr>
    </w:p>
    <w:p w14:paraId="5395264E" w14:textId="1F5114EE" w:rsidR="00EA10CD" w:rsidRDefault="00B3258B" w:rsidP="00EA10CD">
      <w:pPr>
        <w:spacing w:after="0" w:line="240" w:lineRule="auto"/>
        <w:rPr>
          <w:szCs w:val="24"/>
        </w:rPr>
      </w:pPr>
      <w:r>
        <w:rPr>
          <w:b/>
          <w:sz w:val="24"/>
          <w:szCs w:val="24"/>
        </w:rPr>
        <w:t>High School Diploma</w:t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702E25">
        <w:rPr>
          <w:szCs w:val="24"/>
        </w:rPr>
        <w:tab/>
      </w:r>
      <w:r w:rsidR="00EA10CD">
        <w:rPr>
          <w:szCs w:val="24"/>
        </w:rPr>
        <w:tab/>
      </w:r>
      <w:r>
        <w:rPr>
          <w:szCs w:val="24"/>
        </w:rPr>
        <w:t>Class of 1991</w:t>
      </w:r>
    </w:p>
    <w:p w14:paraId="59C59278" w14:textId="7895A329" w:rsidR="00EA10CD" w:rsidRDefault="00B3258B" w:rsidP="00EA10CD">
      <w:pPr>
        <w:spacing w:after="0" w:line="240" w:lineRule="auto"/>
        <w:rPr>
          <w:i/>
          <w:szCs w:val="24"/>
        </w:rPr>
      </w:pPr>
      <w:r>
        <w:rPr>
          <w:i/>
          <w:szCs w:val="24"/>
        </w:rPr>
        <w:t>Bountiful High School</w:t>
      </w:r>
    </w:p>
    <w:p w14:paraId="02257ABF" w14:textId="77777777" w:rsidR="00993B23" w:rsidRDefault="00647865" w:rsidP="00EA10CD">
      <w:pPr>
        <w:spacing w:after="0" w:line="240" w:lineRule="auto"/>
        <w:rPr>
          <w:iCs/>
          <w:szCs w:val="24"/>
        </w:rPr>
      </w:pPr>
      <w:r>
        <w:rPr>
          <w:iCs/>
          <w:szCs w:val="24"/>
        </w:rPr>
        <w:t xml:space="preserve">Photo Editor of </w:t>
      </w:r>
      <w:r w:rsidR="009B78E2">
        <w:rPr>
          <w:iCs/>
          <w:szCs w:val="24"/>
        </w:rPr>
        <w:t>the Yearbook as well as the Newspaper publication – The Brave</w:t>
      </w:r>
    </w:p>
    <w:p w14:paraId="3F5E10D1" w14:textId="7985E414" w:rsidR="00702E25" w:rsidRPr="00702E25" w:rsidRDefault="00B8266A" w:rsidP="00EA10CD">
      <w:pPr>
        <w:spacing w:after="0" w:line="240" w:lineRule="auto"/>
        <w:rPr>
          <w:iCs/>
          <w:szCs w:val="24"/>
        </w:rPr>
      </w:pPr>
      <w:r>
        <w:rPr>
          <w:iCs/>
          <w:szCs w:val="24"/>
        </w:rPr>
        <w:t>P</w:t>
      </w:r>
      <w:r w:rsidR="002E6379">
        <w:rPr>
          <w:iCs/>
          <w:szCs w:val="24"/>
        </w:rPr>
        <w:t>lac</w:t>
      </w:r>
      <w:r>
        <w:rPr>
          <w:iCs/>
          <w:szCs w:val="24"/>
        </w:rPr>
        <w:t>ed</w:t>
      </w:r>
      <w:r w:rsidR="002E6379">
        <w:rPr>
          <w:iCs/>
          <w:szCs w:val="24"/>
        </w:rPr>
        <w:t xml:space="preserve"> 3</w:t>
      </w:r>
      <w:r w:rsidR="002E6379" w:rsidRPr="002E6379">
        <w:rPr>
          <w:iCs/>
          <w:szCs w:val="24"/>
          <w:vertAlign w:val="superscript"/>
        </w:rPr>
        <w:t>rd</w:t>
      </w:r>
      <w:r w:rsidR="002E6379">
        <w:rPr>
          <w:iCs/>
          <w:szCs w:val="24"/>
        </w:rPr>
        <w:t xml:space="preserve"> in state in </w:t>
      </w:r>
      <w:r w:rsidR="00B227C9">
        <w:rPr>
          <w:iCs/>
          <w:szCs w:val="24"/>
        </w:rPr>
        <w:t>VICA (Vocation Industrial Clubs of America) in Photography</w:t>
      </w:r>
      <w:r>
        <w:rPr>
          <w:iCs/>
          <w:szCs w:val="24"/>
        </w:rPr>
        <w:t xml:space="preserve"> and received a scholarship</w:t>
      </w:r>
      <w:r w:rsidR="00E45D39">
        <w:rPr>
          <w:iCs/>
          <w:szCs w:val="24"/>
        </w:rPr>
        <w:t>.</w:t>
      </w:r>
    </w:p>
    <w:sectPr w:rsidR="00702E25" w:rsidRPr="00702E25" w:rsidSect="004961E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A6DC2" w14:textId="77777777" w:rsidR="00BB0C18" w:rsidRDefault="00BB0C18" w:rsidP="00541749">
      <w:pPr>
        <w:spacing w:after="0" w:line="240" w:lineRule="auto"/>
      </w:pPr>
      <w:r>
        <w:separator/>
      </w:r>
    </w:p>
  </w:endnote>
  <w:endnote w:type="continuationSeparator" w:id="0">
    <w:p w14:paraId="147A0A2B" w14:textId="77777777" w:rsidR="00BB0C18" w:rsidRDefault="00BB0C18" w:rsidP="00541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3EFC" w14:textId="77777777" w:rsidR="00541749" w:rsidRDefault="005417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0215E" w14:textId="77777777" w:rsidR="00541749" w:rsidRDefault="005417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59002" w14:textId="77777777" w:rsidR="00541749" w:rsidRDefault="00541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5654A" w14:textId="77777777" w:rsidR="00BB0C18" w:rsidRDefault="00BB0C18" w:rsidP="00541749">
      <w:pPr>
        <w:spacing w:after="0" w:line="240" w:lineRule="auto"/>
      </w:pPr>
      <w:r>
        <w:separator/>
      </w:r>
    </w:p>
  </w:footnote>
  <w:footnote w:type="continuationSeparator" w:id="0">
    <w:p w14:paraId="07B2AFB7" w14:textId="77777777" w:rsidR="00BB0C18" w:rsidRDefault="00BB0C18" w:rsidP="00541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71FC" w14:textId="77777777" w:rsidR="00541749" w:rsidRDefault="005417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68380" w14:textId="77777777" w:rsidR="00541749" w:rsidRDefault="005417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39BE7" w14:textId="77777777" w:rsidR="00541749" w:rsidRDefault="005417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E49E9"/>
    <w:multiLevelType w:val="hybridMultilevel"/>
    <w:tmpl w:val="623A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182134">
    <w:abstractNumId w:val="0"/>
  </w:num>
  <w:num w:numId="2" w16cid:durableId="1910647113">
    <w:abstractNumId w:val="3"/>
  </w:num>
  <w:num w:numId="3" w16cid:durableId="1454129390">
    <w:abstractNumId w:val="2"/>
  </w:num>
  <w:num w:numId="4" w16cid:durableId="18019174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3280"/>
    <w:rsid w:val="0000364C"/>
    <w:rsid w:val="00041FDF"/>
    <w:rsid w:val="000877EB"/>
    <w:rsid w:val="00087FDE"/>
    <w:rsid w:val="00094775"/>
    <w:rsid w:val="000A5FDB"/>
    <w:rsid w:val="000C0336"/>
    <w:rsid w:val="000D057A"/>
    <w:rsid w:val="000D657F"/>
    <w:rsid w:val="000E2C25"/>
    <w:rsid w:val="001001D7"/>
    <w:rsid w:val="00110337"/>
    <w:rsid w:val="00110C1D"/>
    <w:rsid w:val="001110A2"/>
    <w:rsid w:val="00121E0A"/>
    <w:rsid w:val="001258FF"/>
    <w:rsid w:val="001820A1"/>
    <w:rsid w:val="001C1D46"/>
    <w:rsid w:val="001C7E76"/>
    <w:rsid w:val="001F4EA6"/>
    <w:rsid w:val="00202E25"/>
    <w:rsid w:val="00232010"/>
    <w:rsid w:val="002768C9"/>
    <w:rsid w:val="00281DE6"/>
    <w:rsid w:val="00287578"/>
    <w:rsid w:val="002A0C8A"/>
    <w:rsid w:val="002C52D5"/>
    <w:rsid w:val="002E6379"/>
    <w:rsid w:val="003113E4"/>
    <w:rsid w:val="00311C6E"/>
    <w:rsid w:val="00315596"/>
    <w:rsid w:val="00327F02"/>
    <w:rsid w:val="003456E3"/>
    <w:rsid w:val="00351645"/>
    <w:rsid w:val="003A2469"/>
    <w:rsid w:val="003B3CDE"/>
    <w:rsid w:val="003D4CD3"/>
    <w:rsid w:val="00410EF0"/>
    <w:rsid w:val="0042777F"/>
    <w:rsid w:val="0047543C"/>
    <w:rsid w:val="00492084"/>
    <w:rsid w:val="004961ED"/>
    <w:rsid w:val="004A0B8A"/>
    <w:rsid w:val="004B5481"/>
    <w:rsid w:val="004D2B58"/>
    <w:rsid w:val="0054108F"/>
    <w:rsid w:val="00541749"/>
    <w:rsid w:val="00591D44"/>
    <w:rsid w:val="005B3907"/>
    <w:rsid w:val="005B7801"/>
    <w:rsid w:val="005C01A0"/>
    <w:rsid w:val="005D589A"/>
    <w:rsid w:val="005E7039"/>
    <w:rsid w:val="005F12CC"/>
    <w:rsid w:val="00613173"/>
    <w:rsid w:val="006435DE"/>
    <w:rsid w:val="00647865"/>
    <w:rsid w:val="006572F2"/>
    <w:rsid w:val="00662A9F"/>
    <w:rsid w:val="00666316"/>
    <w:rsid w:val="00687EDC"/>
    <w:rsid w:val="006D7D09"/>
    <w:rsid w:val="00702E25"/>
    <w:rsid w:val="00710786"/>
    <w:rsid w:val="007114DE"/>
    <w:rsid w:val="00741870"/>
    <w:rsid w:val="007506E0"/>
    <w:rsid w:val="007645F4"/>
    <w:rsid w:val="00791FDF"/>
    <w:rsid w:val="007A1C37"/>
    <w:rsid w:val="007A4AB8"/>
    <w:rsid w:val="007C45BA"/>
    <w:rsid w:val="00804144"/>
    <w:rsid w:val="0082529E"/>
    <w:rsid w:val="008377B5"/>
    <w:rsid w:val="00881C99"/>
    <w:rsid w:val="00891D2A"/>
    <w:rsid w:val="008A707D"/>
    <w:rsid w:val="008B06CF"/>
    <w:rsid w:val="008C693C"/>
    <w:rsid w:val="008F6229"/>
    <w:rsid w:val="00905BB4"/>
    <w:rsid w:val="009358F4"/>
    <w:rsid w:val="00940017"/>
    <w:rsid w:val="00947E3A"/>
    <w:rsid w:val="009656A4"/>
    <w:rsid w:val="00965BDC"/>
    <w:rsid w:val="00970B14"/>
    <w:rsid w:val="00976561"/>
    <w:rsid w:val="00993B23"/>
    <w:rsid w:val="009B78E2"/>
    <w:rsid w:val="00A11733"/>
    <w:rsid w:val="00A40473"/>
    <w:rsid w:val="00A6227A"/>
    <w:rsid w:val="00A64017"/>
    <w:rsid w:val="00AA5A5A"/>
    <w:rsid w:val="00AB12CD"/>
    <w:rsid w:val="00AC755D"/>
    <w:rsid w:val="00AD1E91"/>
    <w:rsid w:val="00AD2000"/>
    <w:rsid w:val="00B050E9"/>
    <w:rsid w:val="00B17EE9"/>
    <w:rsid w:val="00B227C9"/>
    <w:rsid w:val="00B3258B"/>
    <w:rsid w:val="00B46897"/>
    <w:rsid w:val="00B67548"/>
    <w:rsid w:val="00B8266A"/>
    <w:rsid w:val="00B93911"/>
    <w:rsid w:val="00B97947"/>
    <w:rsid w:val="00BB0C18"/>
    <w:rsid w:val="00BB3309"/>
    <w:rsid w:val="00C14A29"/>
    <w:rsid w:val="00C60AFB"/>
    <w:rsid w:val="00CA7765"/>
    <w:rsid w:val="00CC7B2B"/>
    <w:rsid w:val="00CD37EA"/>
    <w:rsid w:val="00CE71A6"/>
    <w:rsid w:val="00D157A2"/>
    <w:rsid w:val="00D17D99"/>
    <w:rsid w:val="00D64757"/>
    <w:rsid w:val="00D81E55"/>
    <w:rsid w:val="00DE2858"/>
    <w:rsid w:val="00E12FC8"/>
    <w:rsid w:val="00E45D39"/>
    <w:rsid w:val="00E6754E"/>
    <w:rsid w:val="00E871AC"/>
    <w:rsid w:val="00E877C8"/>
    <w:rsid w:val="00E974C6"/>
    <w:rsid w:val="00EA10CD"/>
    <w:rsid w:val="00EB06BF"/>
    <w:rsid w:val="00ED7B0B"/>
    <w:rsid w:val="00F304FA"/>
    <w:rsid w:val="00F367D3"/>
    <w:rsid w:val="00F4016B"/>
    <w:rsid w:val="00F60C79"/>
    <w:rsid w:val="00F63D6C"/>
    <w:rsid w:val="00F9540B"/>
    <w:rsid w:val="00FB0456"/>
    <w:rsid w:val="00FB10A0"/>
    <w:rsid w:val="00FB152B"/>
    <w:rsid w:val="00FC40C1"/>
    <w:rsid w:val="00FD1D52"/>
    <w:rsid w:val="00FD2B3B"/>
    <w:rsid w:val="00FF6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AEDB0"/>
  <w15:chartTrackingRefBased/>
  <w15:docId w15:val="{AC8FEB80-1CEE-4CF6-9F47-846D843CD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0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49"/>
  </w:style>
  <w:style w:type="paragraph" w:styleId="Footer">
    <w:name w:val="footer"/>
    <w:basedOn w:val="Normal"/>
    <w:link w:val="Foot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ope</dc:creator>
  <cp:keywords/>
  <dc:description/>
  <cp:lastModifiedBy>Kim Miner</cp:lastModifiedBy>
  <cp:revision>2</cp:revision>
  <dcterms:created xsi:type="dcterms:W3CDTF">2023-07-08T03:07:00Z</dcterms:created>
  <dcterms:modified xsi:type="dcterms:W3CDTF">2023-07-08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</Properties>
</file>